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D93F1" w14:textId="3AD9430C" w:rsidR="00CD775B" w:rsidRDefault="00EB1FC7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E54FD03" wp14:editId="595DFEDA">
                <wp:simplePos x="0" y="0"/>
                <wp:positionH relativeFrom="page">
                  <wp:posOffset>-190500</wp:posOffset>
                </wp:positionH>
                <wp:positionV relativeFrom="paragraph">
                  <wp:posOffset>-702945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8957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F957C8" w14:textId="4CC4D428" w:rsidR="0098547C" w:rsidRPr="00DE6E9C" w:rsidRDefault="00EB1FC7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F058EF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Canal </w:t>
                              </w: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a</w:t>
                              </w:r>
                              <w:r w:rsidRPr="00F058EF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nd Levee Self-Audit 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54FD03" id="Group 10" o:spid="_x0000_s1026" style="position:absolute;margin-left:-15pt;margin-top:-55.35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28F957C8" w14:textId="4CC4D428" w:rsidR="0098547C" w:rsidRPr="00DE6E9C" w:rsidRDefault="00EB1FC7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F058EF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Canal </w:t>
                        </w: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a</w:t>
                        </w:r>
                        <w:r w:rsidRPr="00F058EF">
                          <w:rPr>
                            <w:b/>
                            <w:color w:val="FFFFFF" w:themeColor="background1"/>
                            <w:szCs w:val="32"/>
                          </w:rPr>
                          <w:t>nd Levee Self-Audit Checklis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DE6E9C">
        <w:rPr>
          <w:noProof/>
        </w:rPr>
        <w:drawing>
          <wp:anchor distT="0" distB="0" distL="114300" distR="114300" simplePos="0" relativeHeight="251664384" behindDoc="0" locked="0" layoutInCell="1" allowOverlap="1" wp14:anchorId="36DFCA87" wp14:editId="3ACB8734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13B52" w14:textId="0720F728" w:rsidR="00CD775B" w:rsidRDefault="008B6941" w:rsidP="00E31BD0">
      <w:pPr>
        <w:spacing w:after="0" w:line="240" w:lineRule="auto"/>
      </w:pPr>
      <w:r>
        <w:t xml:space="preserve"> </w:t>
      </w:r>
    </w:p>
    <w:p w14:paraId="2F2DB087" w14:textId="052A17A2" w:rsidR="00024955" w:rsidRDefault="00024955" w:rsidP="00E31BD0">
      <w:pPr>
        <w:spacing w:after="0" w:line="240" w:lineRule="auto"/>
      </w:pPr>
    </w:p>
    <w:p w14:paraId="06D9E890" w14:textId="360BEE94" w:rsidR="003A66A1" w:rsidRDefault="003A66A1" w:rsidP="00B17148">
      <w:pPr>
        <w:tabs>
          <w:tab w:val="left" w:pos="8256"/>
        </w:tabs>
        <w:spacing w:after="0" w:line="240" w:lineRule="auto"/>
      </w:pPr>
    </w:p>
    <w:p w14:paraId="70BB94A8" w14:textId="131EEF29" w:rsidR="00F058EF" w:rsidRPr="00F058EF" w:rsidRDefault="00F058EF" w:rsidP="00F058EF">
      <w:pPr>
        <w:pStyle w:val="RCT1"/>
      </w:pPr>
      <w:r w:rsidRPr="00F058EF">
        <w:t>CANAL AND LEVEE PREVENTIVE MAINTENANCE</w:t>
      </w:r>
    </w:p>
    <w:p w14:paraId="6742E1A5" w14:textId="1723251D" w:rsidR="00F058EF" w:rsidRPr="00857689" w:rsidRDefault="00F058EF" w:rsidP="00F058EF">
      <w:pPr>
        <w:spacing w:after="0" w:line="240" w:lineRule="auto"/>
        <w:rPr>
          <w:rFonts w:cs="Arial"/>
          <w:u w:val="single"/>
        </w:rPr>
      </w:pPr>
    </w:p>
    <w:p w14:paraId="0BD77772" w14:textId="63A11D40" w:rsidR="00F058EF" w:rsidRPr="00EB1FC7" w:rsidRDefault="00F058EF" w:rsidP="00F058EF">
      <w:pPr>
        <w:spacing w:after="0" w:line="276" w:lineRule="auto"/>
        <w:rPr>
          <w:rFonts w:cs="Arial"/>
          <w:b/>
        </w:rPr>
      </w:pPr>
      <w:r w:rsidRPr="00EB1FC7">
        <w:rPr>
          <w:rFonts w:cs="Arial"/>
          <w:b/>
        </w:rPr>
        <w:t>Yes</w:t>
      </w:r>
      <w:r w:rsidRPr="00EB1FC7">
        <w:rPr>
          <w:rFonts w:cs="Arial"/>
          <w:b/>
        </w:rPr>
        <w:tab/>
        <w:t>No</w:t>
      </w:r>
    </w:p>
    <w:p w14:paraId="640E1798" w14:textId="07995FD8" w:rsidR="00F058EF" w:rsidRPr="00EB1FC7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</w:rPr>
        <w:instrText xml:space="preserve"> FORMCHECKBOX </w:instrText>
      </w:r>
      <w:r w:rsidR="00CC3EA2" w:rsidRPr="00EB1FC7">
        <w:rPr>
          <w:rFonts w:cs="Arial"/>
          <w:b/>
        </w:rPr>
      </w:r>
      <w:r w:rsidR="00CC3EA2" w:rsidRPr="00EB1FC7">
        <w:rPr>
          <w:rFonts w:cs="Arial"/>
          <w:b/>
        </w:rPr>
        <w:fldChar w:fldCharType="separate"/>
      </w:r>
      <w:r w:rsidRPr="00EB1FC7">
        <w:rPr>
          <w:rFonts w:cs="Arial"/>
          <w:b/>
        </w:rPr>
        <w:fldChar w:fldCharType="end"/>
      </w:r>
      <w:r w:rsidRPr="00EB1FC7">
        <w:rPr>
          <w:rFonts w:cs="Arial"/>
          <w:b/>
        </w:rPr>
        <w:tab/>
      </w:r>
      <w:r w:rsidRPr="00EB1FC7">
        <w:rPr>
          <w:rFonts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</w:rPr>
        <w:instrText xml:space="preserve"> FORMCHECKBOX </w:instrText>
      </w:r>
      <w:r w:rsidR="00CC3EA2" w:rsidRPr="00EB1FC7">
        <w:rPr>
          <w:rFonts w:cs="Arial"/>
          <w:b/>
        </w:rPr>
      </w:r>
      <w:r w:rsidR="00CC3EA2" w:rsidRPr="00EB1FC7">
        <w:rPr>
          <w:rFonts w:cs="Arial"/>
          <w:b/>
        </w:rPr>
        <w:fldChar w:fldCharType="separate"/>
      </w:r>
      <w:r w:rsidRPr="00EB1FC7">
        <w:rPr>
          <w:rFonts w:cs="Arial"/>
          <w:b/>
        </w:rPr>
        <w:fldChar w:fldCharType="end"/>
      </w:r>
      <w:r w:rsidRPr="00EB1FC7">
        <w:rPr>
          <w:rFonts w:cs="Arial"/>
          <w:b/>
        </w:rPr>
        <w:tab/>
      </w:r>
      <w:r w:rsidRPr="00EB1FC7">
        <w:rPr>
          <w:rFonts w:cs="Arial"/>
          <w:sz w:val="22"/>
          <w:szCs w:val="22"/>
        </w:rPr>
        <w:t>Are canals and levee inspections conducted and documented?</w:t>
      </w:r>
    </w:p>
    <w:p w14:paraId="0BAC117E" w14:textId="2C848549" w:rsidR="00F058EF" w:rsidRPr="00EB1FC7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 xml:space="preserve">Are creeks cleaned periodically and brush removed? </w:t>
      </w:r>
    </w:p>
    <w:p w14:paraId="6327B822" w14:textId="77777777" w:rsidR="00F058EF" w:rsidRPr="00EB1FC7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>Is dumping monitored and debris/articles removed?</w:t>
      </w:r>
    </w:p>
    <w:p w14:paraId="05CFD462" w14:textId="5F5BAADD" w:rsidR="00F058EF" w:rsidRPr="00EB1FC7" w:rsidRDefault="00F058EF" w:rsidP="00EB1FC7">
      <w:pPr>
        <w:spacing w:after="0" w:line="276" w:lineRule="auto"/>
        <w:ind w:left="720" w:hanging="720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 xml:space="preserve">Are basin bottoms dug out and material used to flatten side slopes, preferably to </w:t>
      </w:r>
      <w:r w:rsidRPr="00EB1FC7">
        <w:rPr>
          <w:rFonts w:cs="Arial"/>
          <w:sz w:val="22"/>
          <w:szCs w:val="22"/>
        </w:rPr>
        <w:tab/>
        <w:t xml:space="preserve">6:1 or 7:1 slope?  </w:t>
      </w:r>
    </w:p>
    <w:p w14:paraId="111379E3" w14:textId="684E90B5" w:rsidR="00F058EF" w:rsidRPr="00EB1FC7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>Are canal banks reshaped periodically to maintain the “prism” cross</w:t>
      </w:r>
      <w:r w:rsidR="00CC3EA2">
        <w:rPr>
          <w:rFonts w:cs="Arial"/>
          <w:sz w:val="22"/>
          <w:szCs w:val="22"/>
        </w:rPr>
        <w:t>-</w:t>
      </w:r>
      <w:r w:rsidRPr="00EB1FC7">
        <w:rPr>
          <w:rFonts w:cs="Arial"/>
          <w:sz w:val="22"/>
          <w:szCs w:val="22"/>
        </w:rPr>
        <w:t xml:space="preserve">section, </w:t>
      </w:r>
      <w:r w:rsidRPr="00EB1FC7">
        <w:rPr>
          <w:rFonts w:cs="Arial"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ab/>
        <w:t xml:space="preserve">reduce rodent activity, and weeds? </w:t>
      </w:r>
    </w:p>
    <w:p w14:paraId="3337BB7A" w14:textId="77777777" w:rsidR="00F058EF" w:rsidRPr="00EB1FC7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>Are canal/ditch bottoms dredged regularly as needed?</w:t>
      </w:r>
    </w:p>
    <w:p w14:paraId="7C201221" w14:textId="77777777" w:rsidR="0007383A" w:rsidRPr="00EB1FC7" w:rsidRDefault="0007383A" w:rsidP="00F058EF">
      <w:pPr>
        <w:spacing w:after="0" w:line="276" w:lineRule="auto"/>
        <w:rPr>
          <w:rFonts w:cs="Arial"/>
          <w:sz w:val="22"/>
          <w:szCs w:val="22"/>
        </w:rPr>
      </w:pP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1FC7">
        <w:rPr>
          <w:rFonts w:cs="Arial"/>
          <w:b/>
          <w:sz w:val="22"/>
          <w:szCs w:val="22"/>
        </w:rPr>
        <w:instrText xml:space="preserve"> FORMCHECKBOX </w:instrText>
      </w:r>
      <w:r w:rsidR="00CC3EA2" w:rsidRPr="00EB1FC7">
        <w:rPr>
          <w:rFonts w:cs="Arial"/>
          <w:b/>
          <w:sz w:val="22"/>
          <w:szCs w:val="22"/>
        </w:rPr>
      </w:r>
      <w:r w:rsidR="00CC3EA2" w:rsidRPr="00EB1FC7">
        <w:rPr>
          <w:rFonts w:cs="Arial"/>
          <w:b/>
          <w:sz w:val="22"/>
          <w:szCs w:val="22"/>
        </w:rPr>
        <w:fldChar w:fldCharType="separate"/>
      </w:r>
      <w:r w:rsidRPr="00EB1FC7">
        <w:rPr>
          <w:rFonts w:cs="Arial"/>
          <w:b/>
          <w:sz w:val="22"/>
          <w:szCs w:val="22"/>
        </w:rPr>
        <w:fldChar w:fldCharType="end"/>
      </w:r>
      <w:r w:rsidRPr="00EB1FC7">
        <w:rPr>
          <w:rFonts w:cs="Arial"/>
          <w:b/>
          <w:sz w:val="22"/>
          <w:szCs w:val="22"/>
        </w:rPr>
        <w:tab/>
      </w:r>
      <w:r w:rsidRPr="00EB1FC7">
        <w:rPr>
          <w:rFonts w:cs="Arial"/>
          <w:sz w:val="22"/>
          <w:szCs w:val="22"/>
        </w:rPr>
        <w:t>In the event of a failure, is there an Emergency Management Plan?</w:t>
      </w:r>
    </w:p>
    <w:p w14:paraId="756481E2" w14:textId="77777777" w:rsidR="00F058EF" w:rsidRPr="00706D83" w:rsidRDefault="00F058EF" w:rsidP="00F058EF">
      <w:pPr>
        <w:spacing w:after="0" w:line="240" w:lineRule="auto"/>
        <w:rPr>
          <w:rFonts w:cs="Arial"/>
          <w:b/>
          <w:u w:val="single"/>
        </w:rPr>
      </w:pPr>
      <w:r w:rsidRPr="00706D83">
        <w:rPr>
          <w:rFonts w:cs="Arial"/>
          <w:b/>
          <w:u w:val="single"/>
        </w:rPr>
        <w:t>_____________________________________________________________</w:t>
      </w:r>
    </w:p>
    <w:p w14:paraId="2BD7ABB8" w14:textId="77777777" w:rsidR="00F058EF" w:rsidRPr="00857689" w:rsidRDefault="00F058EF" w:rsidP="00F058EF">
      <w:pPr>
        <w:spacing w:after="0" w:line="240" w:lineRule="auto"/>
        <w:rPr>
          <w:rFonts w:cs="Arial"/>
          <w:u w:val="single"/>
        </w:rPr>
      </w:pPr>
    </w:p>
    <w:p w14:paraId="0BE38BFC" w14:textId="77777777" w:rsidR="00F058EF" w:rsidRPr="00F058EF" w:rsidRDefault="00F058EF" w:rsidP="00F058EF">
      <w:pPr>
        <w:pStyle w:val="RCT1"/>
      </w:pPr>
      <w:r w:rsidRPr="00F058EF">
        <w:t xml:space="preserve">O AND M STRUCTURES PREVENTIVE MAINTENANCE </w:t>
      </w:r>
    </w:p>
    <w:p w14:paraId="337E09BB" w14:textId="77777777" w:rsidR="00F058EF" w:rsidRPr="00857689" w:rsidRDefault="00F058EF" w:rsidP="00F058EF">
      <w:pPr>
        <w:spacing w:after="0" w:line="240" w:lineRule="auto"/>
        <w:rPr>
          <w:rFonts w:cs="Arial"/>
          <w:u w:val="single"/>
        </w:rPr>
      </w:pPr>
    </w:p>
    <w:p w14:paraId="054813D8" w14:textId="77777777" w:rsidR="00F058EF" w:rsidRPr="00F058EF" w:rsidRDefault="00F058EF" w:rsidP="00F058EF">
      <w:pPr>
        <w:spacing w:after="0" w:line="240" w:lineRule="auto"/>
        <w:rPr>
          <w:rFonts w:cs="Arial"/>
          <w:b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t>Yes</w:t>
      </w:r>
      <w:r w:rsidRPr="00F058EF">
        <w:rPr>
          <w:rFonts w:cs="Arial"/>
          <w:b/>
          <w:sz w:val="22"/>
          <w:szCs w:val="22"/>
        </w:rPr>
        <w:tab/>
        <w:t>No</w:t>
      </w:r>
    </w:p>
    <w:p w14:paraId="392DEED4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Are canals and levee structures regularly inspected and documented during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water and when dry?</w:t>
      </w:r>
    </w:p>
    <w:p w14:paraId="32301F0C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Are valves and gates regularly operated and maintained to allow ease of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operation?</w:t>
      </w:r>
    </w:p>
    <w:p w14:paraId="7B23D5A4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Are traveling screens inspected and serviced to maintain functionality and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maximum water flow?</w:t>
      </w:r>
    </w:p>
    <w:p w14:paraId="28C7DCF4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Are structures defined as dams or reservoirs by DWR, Division of Safety of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Dams, inspected as required?</w:t>
      </w:r>
    </w:p>
    <w:p w14:paraId="16745788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sz w:val="22"/>
          <w:szCs w:val="22"/>
        </w:rPr>
        <w:tab/>
        <w:t xml:space="preserve">Has all SCADA communication systems and equipment been tested and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documented?</w:t>
      </w:r>
    </w:p>
    <w:p w14:paraId="084EBC8C" w14:textId="77777777" w:rsidR="0007383A" w:rsidRDefault="0007383A" w:rsidP="00F058EF">
      <w:pPr>
        <w:spacing w:after="0" w:line="240" w:lineRule="auto"/>
        <w:rPr>
          <w:rFonts w:cs="Arial"/>
          <w:b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>
        <w:rPr>
          <w:rFonts w:cs="Arial"/>
          <w:b/>
          <w:sz w:val="22"/>
          <w:szCs w:val="22"/>
        </w:rPr>
        <w:tab/>
      </w:r>
      <w:r w:rsidRPr="0007383A">
        <w:rPr>
          <w:rFonts w:cs="Arial"/>
          <w:sz w:val="22"/>
          <w:szCs w:val="22"/>
        </w:rPr>
        <w:t>In the event of a failure, is there an Emergency Management Plan?</w:t>
      </w:r>
    </w:p>
    <w:p w14:paraId="4FA40CEB" w14:textId="77777777" w:rsidR="00F058EF" w:rsidRPr="00F058EF" w:rsidRDefault="00F058EF" w:rsidP="00F058EF">
      <w:pPr>
        <w:spacing w:after="0" w:line="240" w:lineRule="auto"/>
        <w:rPr>
          <w:rFonts w:cs="Arial"/>
          <w:b/>
          <w:sz w:val="22"/>
          <w:szCs w:val="22"/>
          <w:u w:val="single"/>
        </w:rPr>
      </w:pPr>
      <w:r w:rsidRPr="00F058EF">
        <w:rPr>
          <w:rFonts w:cs="Arial"/>
          <w:b/>
          <w:sz w:val="22"/>
          <w:szCs w:val="22"/>
          <w:u w:val="single"/>
        </w:rPr>
        <w:t>________________________________________________________________</w:t>
      </w:r>
    </w:p>
    <w:p w14:paraId="639066D7" w14:textId="77777777" w:rsidR="00F058EF" w:rsidRPr="00F058EF" w:rsidRDefault="00F058EF" w:rsidP="00F058EF">
      <w:pPr>
        <w:spacing w:after="0" w:line="240" w:lineRule="auto"/>
        <w:rPr>
          <w:rFonts w:cs="Arial"/>
          <w:sz w:val="22"/>
          <w:szCs w:val="22"/>
        </w:rPr>
      </w:pPr>
    </w:p>
    <w:p w14:paraId="35C62D48" w14:textId="77777777" w:rsidR="00F058EF" w:rsidRPr="00F058EF" w:rsidRDefault="00F058EF" w:rsidP="00F058EF">
      <w:pPr>
        <w:pStyle w:val="RCT1"/>
      </w:pPr>
      <w:r w:rsidRPr="00F058EF">
        <w:t>PEST CONTROL</w:t>
      </w:r>
    </w:p>
    <w:p w14:paraId="0EC40192" w14:textId="77777777" w:rsidR="00F058EF" w:rsidRPr="00F058EF" w:rsidRDefault="00F058EF" w:rsidP="00F058EF">
      <w:pPr>
        <w:spacing w:after="0" w:line="240" w:lineRule="auto"/>
        <w:rPr>
          <w:rFonts w:cs="Arial"/>
          <w:sz w:val="22"/>
          <w:szCs w:val="22"/>
          <w:u w:val="single"/>
        </w:rPr>
      </w:pPr>
    </w:p>
    <w:p w14:paraId="107CEC6C" w14:textId="77777777" w:rsidR="00F058EF" w:rsidRPr="00F058EF" w:rsidRDefault="00F058EF" w:rsidP="00F058EF">
      <w:pPr>
        <w:spacing w:after="0" w:line="276" w:lineRule="auto"/>
        <w:rPr>
          <w:rFonts w:cs="Arial"/>
          <w:b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t>Yes</w:t>
      </w:r>
      <w:r w:rsidRPr="00F058EF">
        <w:rPr>
          <w:rFonts w:cs="Arial"/>
          <w:b/>
          <w:sz w:val="22"/>
          <w:szCs w:val="22"/>
        </w:rPr>
        <w:tab/>
        <w:t>No</w:t>
      </w:r>
    </w:p>
    <w:p w14:paraId="2386AF6C" w14:textId="77777777" w:rsidR="00F058EF" w:rsidRPr="00F058EF" w:rsidRDefault="00F058EF" w:rsidP="00F058EF">
      <w:pPr>
        <w:spacing w:after="0" w:line="276" w:lineRule="auto"/>
        <w:rPr>
          <w:rFonts w:cs="Arial"/>
          <w:bCs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Cs/>
          <w:sz w:val="22"/>
          <w:szCs w:val="22"/>
        </w:rPr>
        <w:t xml:space="preserve">Is ripping (in canal bottom and along toe) done to destroy burrows before </w:t>
      </w:r>
      <w:r w:rsidRPr="00F058EF">
        <w:rPr>
          <w:rFonts w:cs="Arial"/>
          <w:bCs/>
          <w:sz w:val="22"/>
          <w:szCs w:val="22"/>
        </w:rPr>
        <w:tab/>
      </w:r>
      <w:r w:rsidRPr="00F058EF">
        <w:rPr>
          <w:rFonts w:cs="Arial"/>
          <w:bCs/>
          <w:sz w:val="22"/>
          <w:szCs w:val="22"/>
        </w:rPr>
        <w:tab/>
      </w:r>
      <w:r w:rsidRPr="00F058EF">
        <w:rPr>
          <w:rFonts w:cs="Arial"/>
          <w:bCs/>
          <w:sz w:val="22"/>
          <w:szCs w:val="22"/>
        </w:rPr>
        <w:tab/>
      </w:r>
      <w:r w:rsidRPr="00F058EF">
        <w:rPr>
          <w:rFonts w:cs="Arial"/>
          <w:bCs/>
          <w:sz w:val="22"/>
          <w:szCs w:val="22"/>
        </w:rPr>
        <w:tab/>
        <w:t>reforming?</w:t>
      </w:r>
    </w:p>
    <w:p w14:paraId="010480F4" w14:textId="29124E1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When mowing is used as an alternative, is </w:t>
      </w:r>
      <w:r w:rsidR="00CC3EA2">
        <w:rPr>
          <w:rFonts w:cs="Arial"/>
          <w:sz w:val="22"/>
          <w:szCs w:val="22"/>
        </w:rPr>
        <w:t xml:space="preserve">an </w:t>
      </w:r>
      <w:r w:rsidRPr="00F058EF">
        <w:rPr>
          <w:rFonts w:cs="Arial"/>
          <w:sz w:val="22"/>
          <w:szCs w:val="22"/>
        </w:rPr>
        <w:t>herbicide used to reduce erosion?</w:t>
      </w:r>
    </w:p>
    <w:p w14:paraId="24D3C564" w14:textId="4E6E5EA8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>Is trapping of fur</w:t>
      </w:r>
      <w:r w:rsidR="00CC3EA2">
        <w:rPr>
          <w:rFonts w:cs="Arial"/>
          <w:sz w:val="22"/>
          <w:szCs w:val="22"/>
        </w:rPr>
        <w:t>-</w:t>
      </w:r>
      <w:r w:rsidRPr="00F058EF">
        <w:rPr>
          <w:rFonts w:cs="Arial"/>
          <w:sz w:val="22"/>
          <w:szCs w:val="22"/>
        </w:rPr>
        <w:t xml:space="preserve">bearing or game animals done with depredation permits from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Fish and Game (including beavers)?</w:t>
      </w:r>
    </w:p>
    <w:p w14:paraId="6B48625F" w14:textId="77777777" w:rsidR="00F058EF" w:rsidRPr="00F058EF" w:rsidRDefault="00F058EF" w:rsidP="00F058EF">
      <w:pPr>
        <w:spacing w:after="0" w:line="276" w:lineRule="auto"/>
        <w:rPr>
          <w:rFonts w:cs="Arial"/>
          <w:sz w:val="22"/>
          <w:szCs w:val="22"/>
        </w:rPr>
      </w:pP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F058EF">
        <w:rPr>
          <w:rFonts w:cs="Arial"/>
          <w:b/>
          <w:sz w:val="22"/>
          <w:szCs w:val="22"/>
        </w:rPr>
        <w:fldChar w:fldCharType="end"/>
      </w:r>
      <w:r w:rsidRPr="00F058EF">
        <w:rPr>
          <w:rFonts w:cs="Arial"/>
          <w:b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 xml:space="preserve">Do only persons properly trained or under direction of certified applicators (QAC) </w:t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</w:r>
      <w:r w:rsidRPr="00F058EF">
        <w:rPr>
          <w:rFonts w:cs="Arial"/>
          <w:sz w:val="22"/>
          <w:szCs w:val="22"/>
        </w:rPr>
        <w:tab/>
        <w:t>perform pest control activities, including gassing, gopher bombs, and poisoning?</w:t>
      </w:r>
    </w:p>
    <w:p w14:paraId="52F2C212" w14:textId="77777777" w:rsidR="00195C30" w:rsidRDefault="0007383A" w:rsidP="00F058EF">
      <w:pPr>
        <w:spacing w:line="276" w:lineRule="auto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13F4213" wp14:editId="52D6CD7C">
                <wp:simplePos x="0" y="0"/>
                <wp:positionH relativeFrom="margin">
                  <wp:posOffset>47918</wp:posOffset>
                </wp:positionH>
                <wp:positionV relativeFrom="page">
                  <wp:posOffset>9090025</wp:posOffset>
                </wp:positionV>
                <wp:extent cx="5905500" cy="2590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E91E6" w14:textId="77777777" w:rsidR="002E2EE7" w:rsidRDefault="002E2EE7" w:rsidP="002E2EE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F4213" id="Text Box 2" o:spid="_x0000_s1029" type="#_x0000_t202" style="position:absolute;margin-left:3.75pt;margin-top:715.75pt;width:465pt;height:20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" stroked="f">
                <v:textbox>
                  <w:txbxContent>
                    <w:p w14:paraId="7EEE91E6" w14:textId="77777777" w:rsidR="002E2EE7" w:rsidRDefault="002E2EE7" w:rsidP="002E2EE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F058EF"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058EF"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="00F058EF" w:rsidRPr="00F058EF">
        <w:rPr>
          <w:rFonts w:cs="Arial"/>
          <w:b/>
          <w:sz w:val="22"/>
          <w:szCs w:val="22"/>
        </w:rPr>
        <w:fldChar w:fldCharType="end"/>
      </w:r>
      <w:r w:rsidR="00F058EF" w:rsidRPr="00F058EF">
        <w:rPr>
          <w:rFonts w:cs="Arial"/>
          <w:b/>
          <w:sz w:val="22"/>
          <w:szCs w:val="22"/>
        </w:rPr>
        <w:tab/>
      </w:r>
      <w:r w:rsidR="00F058EF" w:rsidRPr="00F058EF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058EF" w:rsidRPr="00F058EF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="00F058EF" w:rsidRPr="00F058EF">
        <w:rPr>
          <w:rFonts w:cs="Arial"/>
          <w:b/>
          <w:sz w:val="22"/>
          <w:szCs w:val="22"/>
        </w:rPr>
        <w:fldChar w:fldCharType="end"/>
      </w:r>
      <w:r w:rsidR="00F058EF" w:rsidRPr="00F058EF">
        <w:rPr>
          <w:rFonts w:cs="Arial"/>
          <w:b/>
          <w:sz w:val="22"/>
          <w:szCs w:val="22"/>
        </w:rPr>
        <w:tab/>
      </w:r>
      <w:r w:rsidR="00F058EF" w:rsidRPr="00F058EF">
        <w:rPr>
          <w:rFonts w:cs="Arial"/>
          <w:sz w:val="22"/>
          <w:szCs w:val="22"/>
        </w:rPr>
        <w:t xml:space="preserve">Are rodent barriers used to prevent some rodent activity where other methods </w:t>
      </w:r>
      <w:r w:rsidR="00F058EF" w:rsidRPr="00F058EF">
        <w:rPr>
          <w:rFonts w:cs="Arial"/>
          <w:sz w:val="22"/>
          <w:szCs w:val="22"/>
        </w:rPr>
        <w:tab/>
      </w:r>
      <w:r w:rsidR="00F058EF" w:rsidRPr="00F058EF">
        <w:rPr>
          <w:rFonts w:cs="Arial"/>
          <w:sz w:val="22"/>
          <w:szCs w:val="22"/>
        </w:rPr>
        <w:tab/>
      </w:r>
      <w:r w:rsidR="00F058EF" w:rsidRPr="00F058EF">
        <w:rPr>
          <w:rFonts w:cs="Arial"/>
          <w:sz w:val="22"/>
          <w:szCs w:val="22"/>
        </w:rPr>
        <w:tab/>
        <w:t>are not effective (trench, then fill with concrete, adjacent to ditch bank)?</w:t>
      </w:r>
    </w:p>
    <w:p w14:paraId="07E8C01E" w14:textId="77777777" w:rsidR="008928DC" w:rsidRDefault="008928DC" w:rsidP="00D7101D">
      <w:pPr>
        <w:pStyle w:val="RCT1"/>
      </w:pPr>
    </w:p>
    <w:p w14:paraId="57C7B89D" w14:textId="4C3427D4" w:rsidR="00D7101D" w:rsidRPr="00D7101D" w:rsidRDefault="00D7101D" w:rsidP="00D7101D">
      <w:pPr>
        <w:pStyle w:val="RCT1"/>
      </w:pPr>
      <w:r w:rsidRPr="00D7101D">
        <w:t>WEEDS</w:t>
      </w:r>
    </w:p>
    <w:p w14:paraId="24024A42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  <w:u w:val="single"/>
        </w:rPr>
      </w:pPr>
    </w:p>
    <w:p w14:paraId="06E79D0C" w14:textId="77777777" w:rsidR="00D7101D" w:rsidRPr="00D7101D" w:rsidRDefault="00D7101D" w:rsidP="00D7101D">
      <w:pPr>
        <w:spacing w:after="0" w:line="276" w:lineRule="auto"/>
        <w:rPr>
          <w:rFonts w:cs="Arial"/>
          <w:b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t>Yes</w:t>
      </w:r>
      <w:r w:rsidRPr="00D7101D">
        <w:rPr>
          <w:rFonts w:cs="Arial"/>
          <w:b/>
          <w:sz w:val="22"/>
          <w:szCs w:val="22"/>
        </w:rPr>
        <w:tab/>
        <w:t>No</w:t>
      </w:r>
    </w:p>
    <w:p w14:paraId="7E808B61" w14:textId="77777777" w:rsidR="00993213" w:rsidRPr="00993213" w:rsidRDefault="00D7101D" w:rsidP="00993213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="00993213" w:rsidRPr="00993213">
        <w:rPr>
          <w:rFonts w:cs="Arial"/>
          <w:sz w:val="22"/>
          <w:szCs w:val="22"/>
        </w:rPr>
        <w:t>Is the canal prism free of vegetation?</w:t>
      </w:r>
    </w:p>
    <w:p w14:paraId="24700705" w14:textId="77777777" w:rsidR="00D7101D" w:rsidRPr="00D7101D" w:rsidRDefault="00993213" w:rsidP="00993213">
      <w:pPr>
        <w:spacing w:after="0" w:line="276" w:lineRule="auto"/>
        <w:rPr>
          <w:rFonts w:cs="Arial"/>
          <w:bCs/>
          <w:sz w:val="22"/>
          <w:szCs w:val="22"/>
        </w:rPr>
      </w:pPr>
      <w:r w:rsidRPr="00993213">
        <w:rPr>
          <w:rFonts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93213">
        <w:rPr>
          <w:rFonts w:cs="Arial"/>
          <w:sz w:val="22"/>
          <w:szCs w:val="22"/>
        </w:rPr>
        <w:instrText xml:space="preserve"> FORMCHECKBOX </w:instrText>
      </w:r>
      <w:r w:rsidR="00CC3EA2">
        <w:rPr>
          <w:rFonts w:cs="Arial"/>
          <w:sz w:val="22"/>
          <w:szCs w:val="22"/>
        </w:rPr>
      </w:r>
      <w:r w:rsidR="00CC3EA2">
        <w:rPr>
          <w:rFonts w:cs="Arial"/>
          <w:sz w:val="22"/>
          <w:szCs w:val="22"/>
        </w:rPr>
        <w:fldChar w:fldCharType="separate"/>
      </w:r>
      <w:r w:rsidRPr="00993213">
        <w:rPr>
          <w:rFonts w:cs="Arial"/>
          <w:sz w:val="22"/>
          <w:szCs w:val="22"/>
        </w:rPr>
        <w:fldChar w:fldCharType="end"/>
      </w:r>
      <w:r w:rsidRPr="00993213">
        <w:rPr>
          <w:rFonts w:cs="Arial"/>
          <w:sz w:val="22"/>
          <w:szCs w:val="22"/>
        </w:rPr>
        <w:tab/>
      </w:r>
      <w:r w:rsidRPr="00993213">
        <w:rPr>
          <w:rFonts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93213">
        <w:rPr>
          <w:rFonts w:cs="Arial"/>
          <w:sz w:val="22"/>
          <w:szCs w:val="22"/>
        </w:rPr>
        <w:instrText xml:space="preserve"> FORMCHECKBOX </w:instrText>
      </w:r>
      <w:r w:rsidR="00CC3EA2">
        <w:rPr>
          <w:rFonts w:cs="Arial"/>
          <w:sz w:val="22"/>
          <w:szCs w:val="22"/>
        </w:rPr>
      </w:r>
      <w:r w:rsidR="00CC3EA2">
        <w:rPr>
          <w:rFonts w:cs="Arial"/>
          <w:sz w:val="22"/>
          <w:szCs w:val="22"/>
        </w:rPr>
        <w:fldChar w:fldCharType="separate"/>
      </w:r>
      <w:r w:rsidRPr="00993213">
        <w:rPr>
          <w:rFonts w:cs="Arial"/>
          <w:sz w:val="22"/>
          <w:szCs w:val="22"/>
        </w:rPr>
        <w:fldChar w:fldCharType="end"/>
      </w:r>
      <w:r w:rsidRPr="00993213">
        <w:rPr>
          <w:rFonts w:cs="Arial"/>
          <w:sz w:val="22"/>
          <w:szCs w:val="22"/>
        </w:rPr>
        <w:tab/>
      </w:r>
      <w:r w:rsidR="00D7101D" w:rsidRPr="00D7101D">
        <w:rPr>
          <w:rFonts w:cs="Arial"/>
          <w:bCs/>
          <w:sz w:val="22"/>
          <w:szCs w:val="22"/>
        </w:rPr>
        <w:t>Are weeds under control to allow visual inspection of canal banks/levees?</w:t>
      </w:r>
    </w:p>
    <w:p w14:paraId="78CA0B2D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Are trees removed as soon as possible to avoid root intrusion in canal bank as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allowable?</w:t>
      </w:r>
    </w:p>
    <w:p w14:paraId="7A1BBEAC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Are ditch banks/levees mowed (as opposed to weed spraying) to prevent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erosion?</w:t>
      </w:r>
    </w:p>
    <w:p w14:paraId="53E66DC2" w14:textId="77777777" w:rsidR="00D7101D" w:rsidRPr="00D7101D" w:rsidRDefault="00D7101D" w:rsidP="00D7101D">
      <w:pPr>
        <w:spacing w:after="0" w:line="276" w:lineRule="auto"/>
        <w:rPr>
          <w:rFonts w:cs="Arial"/>
          <w:b/>
          <w:sz w:val="22"/>
          <w:szCs w:val="22"/>
          <w:u w:val="single"/>
        </w:rPr>
      </w:pPr>
      <w:r w:rsidRPr="00D7101D">
        <w:rPr>
          <w:rFonts w:cs="Arial"/>
          <w:b/>
          <w:sz w:val="22"/>
          <w:szCs w:val="22"/>
          <w:u w:val="single"/>
        </w:rPr>
        <w:t>________________________________________________________________</w:t>
      </w:r>
    </w:p>
    <w:p w14:paraId="4A0D7E0C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  <w:u w:val="single"/>
        </w:rPr>
      </w:pPr>
    </w:p>
    <w:p w14:paraId="02A972A5" w14:textId="77777777" w:rsidR="00D7101D" w:rsidRPr="00D7101D" w:rsidRDefault="00D7101D" w:rsidP="00D7101D">
      <w:pPr>
        <w:pStyle w:val="RCT1"/>
      </w:pPr>
      <w:r w:rsidRPr="00D7101D">
        <w:t>SAFETY</w:t>
      </w:r>
    </w:p>
    <w:p w14:paraId="399FE714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  <w:u w:val="single"/>
        </w:rPr>
      </w:pPr>
    </w:p>
    <w:p w14:paraId="4670BA84" w14:textId="77777777" w:rsidR="00D7101D" w:rsidRPr="00D7101D" w:rsidRDefault="00D7101D" w:rsidP="00D7101D">
      <w:pPr>
        <w:spacing w:after="0" w:line="276" w:lineRule="auto"/>
        <w:rPr>
          <w:rFonts w:cs="Arial"/>
          <w:b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t>Yes</w:t>
      </w:r>
      <w:r w:rsidRPr="00D7101D">
        <w:rPr>
          <w:rFonts w:cs="Arial"/>
          <w:b/>
          <w:sz w:val="22"/>
          <w:szCs w:val="22"/>
        </w:rPr>
        <w:tab/>
        <w:t>No</w:t>
      </w:r>
    </w:p>
    <w:p w14:paraId="6DB03909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>Are access gates locked?</w:t>
      </w:r>
    </w:p>
    <w:p w14:paraId="1C88FB5E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>Are “No Trespassing” signs maintained?</w:t>
      </w:r>
    </w:p>
    <w:p w14:paraId="4E200A9B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Is proper hazard signage posted if razor wire is used on access gates and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fences?</w:t>
      </w:r>
    </w:p>
    <w:p w14:paraId="3E43C4C2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Are ladders, ropes, and buoys maintained inside flowing canals to allow safe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exit?</w:t>
      </w:r>
    </w:p>
    <w:p w14:paraId="48E02842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>Are hazard signs and screens installed at siphons?</w:t>
      </w:r>
    </w:p>
    <w:p w14:paraId="5A754763" w14:textId="7A29A6CD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>Is at least one U.S. Coast Guard</w:t>
      </w:r>
      <w:r w:rsidR="00CC3EA2">
        <w:rPr>
          <w:rFonts w:cs="Arial"/>
          <w:sz w:val="22"/>
          <w:szCs w:val="22"/>
        </w:rPr>
        <w:t>-</w:t>
      </w:r>
      <w:r w:rsidRPr="00D7101D">
        <w:rPr>
          <w:rFonts w:cs="Arial"/>
          <w:sz w:val="22"/>
          <w:szCs w:val="22"/>
        </w:rPr>
        <w:t xml:space="preserve">approved, 30-inch life ring with not less than 90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 xml:space="preserve">feet of 600-pound capacity line, attached, and kept in a conveniently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accessible place?</w:t>
      </w:r>
    </w:p>
    <w:p w14:paraId="604091E1" w14:textId="77777777" w:rsidR="00D7101D" w:rsidRP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Is a second rope, suitable for securing a rescuer, 150-feet long, and 600-lb.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 xml:space="preserve">capacity also in place?  </w:t>
      </w:r>
    </w:p>
    <w:p w14:paraId="28295AAD" w14:textId="77777777" w:rsidR="00D7101D" w:rsidRDefault="00D7101D" w:rsidP="00D7101D">
      <w:pPr>
        <w:spacing w:after="0" w:line="276" w:lineRule="auto"/>
        <w:rPr>
          <w:rFonts w:cs="Arial"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cs="Arial"/>
          <w:b/>
          <w:sz w:val="22"/>
          <w:szCs w:val="22"/>
        </w:rPr>
        <w:instrText xml:space="preserve"> FORMCHECKBOX </w:instrText>
      </w:r>
      <w:r w:rsidR="00CC3EA2">
        <w:rPr>
          <w:rFonts w:cs="Arial"/>
          <w:b/>
          <w:sz w:val="22"/>
          <w:szCs w:val="22"/>
        </w:rPr>
      </w:r>
      <w:r w:rsidR="00CC3EA2">
        <w:rPr>
          <w:rFonts w:cs="Arial"/>
          <w:b/>
          <w:sz w:val="22"/>
          <w:szCs w:val="22"/>
        </w:rPr>
        <w:fldChar w:fldCharType="separate"/>
      </w:r>
      <w:r w:rsidRPr="00D7101D">
        <w:rPr>
          <w:rFonts w:cs="Arial"/>
          <w:b/>
          <w:sz w:val="22"/>
          <w:szCs w:val="22"/>
        </w:rPr>
        <w:fldChar w:fldCharType="end"/>
      </w:r>
      <w:r w:rsidRPr="00D7101D">
        <w:rPr>
          <w:rFonts w:cs="Arial"/>
          <w:b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 xml:space="preserve">Are personal flotation devices approved by the United States Coast Guard as a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 xml:space="preserve">Type I PFD, Type II PFD, Type III PFD, or their equivalent, maintained in </w:t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</w:r>
      <w:r w:rsidRPr="00D7101D">
        <w:rPr>
          <w:rFonts w:cs="Arial"/>
          <w:sz w:val="22"/>
          <w:szCs w:val="22"/>
        </w:rPr>
        <w:tab/>
        <w:t>good condition?</w:t>
      </w:r>
    </w:p>
    <w:p w14:paraId="558874F0" w14:textId="77777777" w:rsidR="00D7101D" w:rsidRPr="00D7101D" w:rsidRDefault="00D7101D" w:rsidP="00D7101D">
      <w:pPr>
        <w:spacing w:after="0" w:line="276" w:lineRule="auto"/>
        <w:rPr>
          <w:rFonts w:cs="Arial"/>
          <w:b/>
          <w:sz w:val="22"/>
          <w:szCs w:val="22"/>
          <w:u w:val="single"/>
        </w:rPr>
      </w:pPr>
      <w:r w:rsidRPr="00D7101D">
        <w:rPr>
          <w:rFonts w:cs="Arial"/>
          <w:b/>
          <w:sz w:val="22"/>
          <w:szCs w:val="22"/>
          <w:u w:val="single"/>
        </w:rPr>
        <w:t>________________________________________________________________</w:t>
      </w:r>
    </w:p>
    <w:p w14:paraId="6EFB1013" w14:textId="77777777" w:rsidR="00D7101D" w:rsidRPr="00D7101D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  <w:rPr>
          <w:rFonts w:ascii="Arial" w:hAnsi="Arial" w:cs="Arial"/>
        </w:rPr>
      </w:pPr>
    </w:p>
    <w:p w14:paraId="30A49088" w14:textId="77777777" w:rsidR="00D7101D" w:rsidRPr="00D7101D" w:rsidRDefault="00D7101D" w:rsidP="00D7101D">
      <w:pPr>
        <w:pStyle w:val="RCT1"/>
      </w:pPr>
      <w:r w:rsidRPr="00D7101D">
        <w:t xml:space="preserve">FALL PROTECTION  </w:t>
      </w:r>
    </w:p>
    <w:p w14:paraId="34496CFA" w14:textId="77777777" w:rsidR="00D7101D" w:rsidRPr="00D7101D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  <w:rPr>
          <w:rFonts w:ascii="Arial" w:hAnsi="Arial" w:cs="Arial"/>
        </w:rPr>
      </w:pPr>
    </w:p>
    <w:p w14:paraId="7FE675CD" w14:textId="77777777" w:rsidR="00D7101D" w:rsidRPr="00D7101D" w:rsidRDefault="00D7101D" w:rsidP="00D7101D">
      <w:pPr>
        <w:spacing w:after="0" w:line="276" w:lineRule="auto"/>
        <w:rPr>
          <w:rFonts w:cs="Arial"/>
          <w:b/>
          <w:sz w:val="22"/>
          <w:szCs w:val="22"/>
        </w:rPr>
      </w:pPr>
      <w:r w:rsidRPr="00D7101D">
        <w:rPr>
          <w:rFonts w:cs="Arial"/>
          <w:b/>
          <w:sz w:val="22"/>
          <w:szCs w:val="22"/>
        </w:rPr>
        <w:t>Yes</w:t>
      </w:r>
      <w:r w:rsidRPr="00D7101D">
        <w:rPr>
          <w:rFonts w:cs="Arial"/>
          <w:b/>
          <w:sz w:val="22"/>
          <w:szCs w:val="22"/>
        </w:rPr>
        <w:tab/>
        <w:t>No</w:t>
      </w:r>
    </w:p>
    <w:p w14:paraId="47424883" w14:textId="77777777" w:rsidR="00D7101D" w:rsidRPr="00D7101D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  <w:rPr>
          <w:rFonts w:ascii="Arial" w:hAnsi="Arial" w:cs="Arial"/>
        </w:rPr>
      </w:pP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</w:rPr>
        <w:t xml:space="preserve">Are guard rails installed on elevated areas over water, to allow handholds and fall </w:t>
      </w:r>
      <w:r w:rsidRPr="00D7101D">
        <w:rPr>
          <w:rFonts w:ascii="Arial" w:hAnsi="Arial" w:cs="Arial"/>
        </w:rPr>
        <w:tab/>
      </w:r>
      <w:r w:rsidRPr="00D7101D">
        <w:rPr>
          <w:rFonts w:ascii="Arial" w:hAnsi="Arial" w:cs="Arial"/>
        </w:rPr>
        <w:tab/>
        <w:t>protection anchor points?</w:t>
      </w:r>
    </w:p>
    <w:p w14:paraId="54E499FD" w14:textId="77777777" w:rsidR="00D7101D" w:rsidRPr="00D7101D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  <w:rPr>
          <w:rFonts w:ascii="Arial" w:hAnsi="Arial" w:cs="Arial"/>
        </w:rPr>
      </w:pP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</w:rPr>
        <w:t>Are guardrails installed over walkways 42-inches high with a mid-rail?</w:t>
      </w:r>
    </w:p>
    <w:p w14:paraId="60F454ED" w14:textId="77777777" w:rsidR="00D7101D" w:rsidRPr="00D7101D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  <w:rPr>
          <w:rFonts w:ascii="Arial" w:hAnsi="Arial" w:cs="Arial"/>
        </w:rPr>
      </w:pP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</w:rPr>
        <w:t xml:space="preserve">Are additional retrieval lines and winch (or other means of retrieval) available and </w:t>
      </w:r>
    </w:p>
    <w:p w14:paraId="186AF605" w14:textId="77777777" w:rsidR="00D7101D" w:rsidRPr="00D7101D" w:rsidRDefault="00D7101D" w:rsidP="00D7101D">
      <w:pPr>
        <w:pStyle w:val="ListParagraph"/>
        <w:spacing w:after="0" w:line="276" w:lineRule="auto"/>
        <w:rPr>
          <w:rFonts w:ascii="Arial" w:hAnsi="Arial" w:cs="Arial"/>
        </w:rPr>
      </w:pPr>
      <w:r w:rsidRPr="00D7101D">
        <w:rPr>
          <w:rFonts w:ascii="Arial" w:hAnsi="Arial" w:cs="Arial"/>
        </w:rPr>
        <w:tab/>
        <w:t>approved for such use?</w:t>
      </w:r>
    </w:p>
    <w:p w14:paraId="5A6CE333" w14:textId="071EF90C" w:rsidR="00827166" w:rsidRDefault="00D7101D" w:rsidP="00D7101D">
      <w:pPr>
        <w:pStyle w:val="ListParagraph"/>
        <w:tabs>
          <w:tab w:val="left" w:pos="90"/>
        </w:tabs>
        <w:spacing w:after="0" w:line="276" w:lineRule="auto"/>
        <w:ind w:left="144"/>
      </w:pP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7101D">
        <w:rPr>
          <w:rFonts w:ascii="Arial" w:hAnsi="Arial" w:cs="Arial"/>
          <w:b/>
        </w:rPr>
        <w:instrText xml:space="preserve"> FORMCHECKBOX </w:instrText>
      </w:r>
      <w:r w:rsidR="00CC3EA2">
        <w:rPr>
          <w:rFonts w:ascii="Arial" w:hAnsi="Arial" w:cs="Arial"/>
          <w:b/>
        </w:rPr>
      </w:r>
      <w:r w:rsidR="00CC3EA2">
        <w:rPr>
          <w:rFonts w:ascii="Arial" w:hAnsi="Arial" w:cs="Arial"/>
          <w:b/>
        </w:rPr>
        <w:fldChar w:fldCharType="separate"/>
      </w:r>
      <w:r w:rsidRPr="00D7101D">
        <w:rPr>
          <w:rFonts w:ascii="Arial" w:hAnsi="Arial" w:cs="Arial"/>
          <w:b/>
        </w:rPr>
        <w:fldChar w:fldCharType="end"/>
      </w:r>
      <w:r w:rsidRPr="00D7101D">
        <w:rPr>
          <w:rFonts w:ascii="Arial" w:hAnsi="Arial" w:cs="Arial"/>
          <w:b/>
        </w:rPr>
        <w:tab/>
      </w:r>
      <w:r w:rsidRPr="00D7101D">
        <w:rPr>
          <w:rFonts w:ascii="Arial" w:hAnsi="Arial" w:cs="Arial"/>
        </w:rPr>
        <w:t xml:space="preserve">Is slip proof decking installed on elevated areas over water to reduce the risk of </w:t>
      </w:r>
      <w:r w:rsidRPr="00D7101D">
        <w:rPr>
          <w:rFonts w:ascii="Arial" w:hAnsi="Arial" w:cs="Arial"/>
        </w:rPr>
        <w:tab/>
      </w:r>
      <w:r w:rsidRPr="00D7101D">
        <w:rPr>
          <w:rFonts w:ascii="Arial" w:hAnsi="Arial" w:cs="Arial"/>
        </w:rPr>
        <w:tab/>
      </w:r>
      <w:r w:rsidRPr="00D7101D">
        <w:rPr>
          <w:rFonts w:ascii="Arial" w:hAnsi="Arial" w:cs="Arial"/>
        </w:rPr>
        <w:tab/>
        <w:t>slipping?</w:t>
      </w:r>
    </w:p>
    <w:sectPr w:rsidR="00827166" w:rsidSect="00D7101D">
      <w:headerReference w:type="default" r:id="rId11"/>
      <w:footerReference w:type="default" r:id="rId12"/>
      <w:footerReference w:type="first" r:id="rId13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99F04" w14:textId="77777777" w:rsidR="002B29C0" w:rsidRDefault="002B29C0" w:rsidP="00B94281">
      <w:pPr>
        <w:spacing w:after="0" w:line="240" w:lineRule="auto"/>
      </w:pPr>
      <w:r>
        <w:separator/>
      </w:r>
    </w:p>
  </w:endnote>
  <w:endnote w:type="continuationSeparator" w:id="0">
    <w:p w14:paraId="539D2A89" w14:textId="77777777" w:rsidR="002B29C0" w:rsidRDefault="002B29C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0A60979-46EB-4DBF-B5F0-5E760A1DE8BC}"/>
    <w:embedBold r:id="rId2" w:fontKey="{17DBCA12-D73A-48BA-80B3-EE3E6C4AD3DE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CBE26E9E-4897-4555-B3A4-1D2D48E36BA4}"/>
    <w:embedBold r:id="rId4" w:fontKey="{355F2B21-B915-48B6-8A15-CEF345CD1C8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64DEF79A-B8CC-493B-81F9-9E3CE1BB420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4CA4B77C-552E-4FCC-A8C3-C3BC26536B3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B1379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856C3" w:rsidRPr="006856C3">
      <w:rPr>
        <w:sz w:val="18"/>
        <w:szCs w:val="18"/>
      </w:rPr>
      <w:t>C</w:t>
    </w:r>
    <w:r w:rsidR="00D7101D">
      <w:rPr>
        <w:sz w:val="18"/>
        <w:szCs w:val="18"/>
      </w:rPr>
      <w:t>anal and Levee Self-Audit Checklist</w:t>
    </w:r>
  </w:p>
  <w:p w14:paraId="1DD6EBDD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</w:t>
    </w:r>
    <w:r w:rsidR="00807F0D">
      <w:rPr>
        <w:sz w:val="18"/>
        <w:szCs w:val="18"/>
      </w:rPr>
      <w:t xml:space="preserve"> </w:t>
    </w:r>
    <w:r w:rsidR="00D7101D">
      <w:rPr>
        <w:sz w:val="18"/>
        <w:szCs w:val="18"/>
      </w:rPr>
      <w:t>2</w:t>
    </w:r>
  </w:p>
  <w:p w14:paraId="59234E22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4F21E" w14:textId="77777777" w:rsidR="00D7101D" w:rsidRDefault="00D7101D" w:rsidP="00D7101D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Canal and Levee Self-Audit Checklist</w:t>
    </w:r>
  </w:p>
  <w:p w14:paraId="738956E4" w14:textId="77777777" w:rsidR="00D7101D" w:rsidRPr="00B94281" w:rsidRDefault="00D7101D" w:rsidP="00D7101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5EE2F" w14:textId="77777777" w:rsidR="002B29C0" w:rsidRDefault="002B29C0" w:rsidP="00B94281">
      <w:pPr>
        <w:spacing w:after="0" w:line="240" w:lineRule="auto"/>
      </w:pPr>
      <w:r>
        <w:separator/>
      </w:r>
    </w:p>
  </w:footnote>
  <w:footnote w:type="continuationSeparator" w:id="0">
    <w:p w14:paraId="1531F3EC" w14:textId="77777777" w:rsidR="002B29C0" w:rsidRDefault="002B29C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F3CDA" w14:textId="77DDB146" w:rsidR="002000D0" w:rsidRDefault="007679AF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 w:rsidRPr="00D7101D">
      <w:rPr>
        <w:rFonts w:ascii="AvantGarde Bold" w:hAnsi="AvantGarde Bold"/>
        <w:color w:val="005487"/>
        <w:sz w:val="28"/>
        <w:szCs w:val="28"/>
      </w:rPr>
      <w:t xml:space="preserve">Canal </w:t>
    </w:r>
    <w:r>
      <w:rPr>
        <w:rFonts w:ascii="AvantGarde Bold" w:hAnsi="AvantGarde Bold"/>
        <w:color w:val="005487"/>
        <w:sz w:val="28"/>
        <w:szCs w:val="28"/>
      </w:rPr>
      <w:t>a</w:t>
    </w:r>
    <w:r w:rsidRPr="00D7101D">
      <w:rPr>
        <w:rFonts w:ascii="AvantGarde Bold" w:hAnsi="AvantGarde Bold"/>
        <w:color w:val="005487"/>
        <w:sz w:val="28"/>
        <w:szCs w:val="28"/>
      </w:rPr>
      <w:t>nd Levee Self-Audit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TOyMDIxtjA1tDRU0lEKTi0uzszPAykwrAUAUcZKHCwAAAA="/>
  </w:docVars>
  <w:rsids>
    <w:rsidRoot w:val="00B90FC2"/>
    <w:rsid w:val="00024955"/>
    <w:rsid w:val="00043018"/>
    <w:rsid w:val="000574E3"/>
    <w:rsid w:val="0007383A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762B0"/>
    <w:rsid w:val="002A6265"/>
    <w:rsid w:val="002B29C0"/>
    <w:rsid w:val="002B3172"/>
    <w:rsid w:val="002D027C"/>
    <w:rsid w:val="002E2EE7"/>
    <w:rsid w:val="00380B78"/>
    <w:rsid w:val="00392D5C"/>
    <w:rsid w:val="003A66A1"/>
    <w:rsid w:val="003E0C9B"/>
    <w:rsid w:val="003E5A11"/>
    <w:rsid w:val="00402E66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743F69"/>
    <w:rsid w:val="007679AF"/>
    <w:rsid w:val="007E4E12"/>
    <w:rsid w:val="007F2DE0"/>
    <w:rsid w:val="00807F0D"/>
    <w:rsid w:val="00827166"/>
    <w:rsid w:val="00862BB3"/>
    <w:rsid w:val="008928DC"/>
    <w:rsid w:val="008B6941"/>
    <w:rsid w:val="00914CBB"/>
    <w:rsid w:val="00964C5E"/>
    <w:rsid w:val="00981B53"/>
    <w:rsid w:val="0098547C"/>
    <w:rsid w:val="00993213"/>
    <w:rsid w:val="009B1C2D"/>
    <w:rsid w:val="009B619F"/>
    <w:rsid w:val="00A00250"/>
    <w:rsid w:val="00A24110"/>
    <w:rsid w:val="00A7751E"/>
    <w:rsid w:val="00A9115E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C3EA2"/>
    <w:rsid w:val="00CD775B"/>
    <w:rsid w:val="00CE678F"/>
    <w:rsid w:val="00CF5E25"/>
    <w:rsid w:val="00D50A39"/>
    <w:rsid w:val="00D7101D"/>
    <w:rsid w:val="00D7202F"/>
    <w:rsid w:val="00DE6E6D"/>
    <w:rsid w:val="00DE6E9C"/>
    <w:rsid w:val="00E31BD0"/>
    <w:rsid w:val="00E33B22"/>
    <w:rsid w:val="00EA7278"/>
    <w:rsid w:val="00EB1FC7"/>
    <w:rsid w:val="00F058EF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3191F16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A91E9-69E8-4161-95C3-3AA59C7E3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6</cp:revision>
  <cp:lastPrinted>2020-04-29T15:59:00Z</cp:lastPrinted>
  <dcterms:created xsi:type="dcterms:W3CDTF">2021-01-09T22:42:00Z</dcterms:created>
  <dcterms:modified xsi:type="dcterms:W3CDTF">2021-02-03T17:29:00Z</dcterms:modified>
</cp:coreProperties>
</file>